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1347" w:rsidRPr="00427C39" w:rsidRDefault="00212343" w:rsidP="00511347">
      <w:pPr>
        <w:rPr>
          <w:rFonts w:ascii="Times New Roman" w:hAnsi="Times New Roman" w:cs="Times New Roman"/>
          <w:sz w:val="24"/>
          <w:szCs w:val="24"/>
        </w:rPr>
      </w:pPr>
      <w:r w:rsidRPr="00427C39">
        <w:rPr>
          <w:rFonts w:ascii="Times New Roman" w:hAnsi="Times New Roman" w:cs="Times New Roman"/>
          <w:sz w:val="24"/>
          <w:szCs w:val="24"/>
        </w:rPr>
        <w:t xml:space="preserve">Table </w:t>
      </w:r>
      <w:r w:rsidR="000B7EF1">
        <w:rPr>
          <w:rFonts w:ascii="Times New Roman" w:hAnsi="Times New Roman" w:cs="Times New Roman"/>
          <w:sz w:val="24"/>
          <w:szCs w:val="24"/>
        </w:rPr>
        <w:t>IV</w:t>
      </w:r>
      <w:r w:rsidR="00511347" w:rsidRPr="00427C39">
        <w:rPr>
          <w:rFonts w:ascii="Times New Roman" w:hAnsi="Times New Roman" w:cs="Times New Roman"/>
          <w:sz w:val="24"/>
          <w:szCs w:val="24"/>
        </w:rPr>
        <w:t xml:space="preserve">: </w:t>
      </w:r>
      <w:r w:rsidR="00C64F5A" w:rsidRPr="00427C39">
        <w:rPr>
          <w:rFonts w:ascii="Times New Roman" w:hAnsi="Times New Roman" w:cs="Times New Roman"/>
          <w:sz w:val="24"/>
          <w:szCs w:val="24"/>
        </w:rPr>
        <w:t xml:space="preserve">Augmented Mean Group Estimation </w:t>
      </w:r>
    </w:p>
    <w:tbl>
      <w:tblPr>
        <w:tblW w:w="12380" w:type="dxa"/>
        <w:tblLook w:val="04A0" w:firstRow="1" w:lastRow="0" w:firstColumn="1" w:lastColumn="0" w:noHBand="0" w:noVBand="1"/>
      </w:tblPr>
      <w:tblGrid>
        <w:gridCol w:w="1028"/>
        <w:gridCol w:w="911"/>
        <w:gridCol w:w="971"/>
        <w:gridCol w:w="911"/>
        <w:gridCol w:w="971"/>
        <w:gridCol w:w="911"/>
        <w:gridCol w:w="911"/>
        <w:gridCol w:w="1024"/>
        <w:gridCol w:w="971"/>
        <w:gridCol w:w="971"/>
        <w:gridCol w:w="971"/>
        <w:gridCol w:w="911"/>
        <w:gridCol w:w="918"/>
      </w:tblGrid>
      <w:tr w:rsidR="00511347" w:rsidRPr="00D90F57" w:rsidTr="00C64F5A">
        <w:trPr>
          <w:trHeight w:val="242"/>
        </w:trPr>
        <w:tc>
          <w:tcPr>
            <w:tcW w:w="102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52" w:type="dxa"/>
            <w:gridSpan w:val="1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AMG</w:t>
            </w:r>
          </w:p>
        </w:tc>
      </w:tr>
      <w:tr w:rsidR="00C64F5A" w:rsidRPr="00D90F57" w:rsidTr="00C64F5A">
        <w:trPr>
          <w:trHeight w:val="242"/>
        </w:trPr>
        <w:tc>
          <w:tcPr>
            <w:tcW w:w="102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64F5A" w:rsidRPr="00D90F57" w:rsidRDefault="00C64F5A" w:rsidP="00361D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52" w:type="dxa"/>
            <w:gridSpan w:val="1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64F5A" w:rsidRPr="00D90F57" w:rsidRDefault="00C64F5A" w:rsidP="00C64F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t>LNGDP is the dependent variable</w:t>
            </w:r>
          </w:p>
        </w:tc>
      </w:tr>
      <w:tr w:rsidR="00511347" w:rsidRPr="00D90F57" w:rsidTr="00361D21">
        <w:trPr>
          <w:trHeight w:val="242"/>
        </w:trPr>
        <w:tc>
          <w:tcPr>
            <w:tcW w:w="10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Model 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BMYGE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MYRQ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MYRL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MYCC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MYVA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MYPS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CYGE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CYRQ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CYRL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CYCC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CYVA</w:t>
            </w:r>
          </w:p>
        </w:tc>
        <w:tc>
          <w:tcPr>
            <w:tcW w:w="9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CYPS</w:t>
            </w:r>
          </w:p>
        </w:tc>
      </w:tr>
      <w:tr w:rsidR="00511347" w:rsidRPr="00D90F57" w:rsidTr="00361D21">
        <w:trPr>
          <w:trHeight w:val="242"/>
        </w:trPr>
        <w:tc>
          <w:tcPr>
            <w:tcW w:w="10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D*IQ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2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127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05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14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2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1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306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29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22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23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7</w:t>
            </w:r>
          </w:p>
        </w:tc>
        <w:tc>
          <w:tcPr>
            <w:tcW w:w="9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5</w:t>
            </w:r>
          </w:p>
        </w:tc>
      </w:tr>
      <w:tr w:rsidR="00511347" w:rsidRPr="00D90F57" w:rsidTr="00361D21">
        <w:trPr>
          <w:trHeight w:val="242"/>
        </w:trPr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[0.004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[0.007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[0.008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[0.009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[0.007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4]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6]</w:t>
            </w:r>
          </w:p>
        </w:tc>
      </w:tr>
      <w:tr w:rsidR="00511347" w:rsidRPr="00D90F57" w:rsidTr="00361D21">
        <w:trPr>
          <w:trHeight w:val="242"/>
        </w:trPr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DI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5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11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16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2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16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17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15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16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1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14</w:t>
            </w:r>
          </w:p>
        </w:tc>
      </w:tr>
      <w:tr w:rsidR="00511347" w:rsidRPr="00D90F57" w:rsidTr="00361D21">
        <w:trPr>
          <w:trHeight w:val="242"/>
        </w:trPr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 .003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14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15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12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10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13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12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10]</w:t>
            </w:r>
          </w:p>
        </w:tc>
      </w:tr>
      <w:tr w:rsidR="00511347" w:rsidRPr="00D90F57" w:rsidTr="00361D21">
        <w:trPr>
          <w:trHeight w:val="242"/>
        </w:trPr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F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2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05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2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1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1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1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1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06</w:t>
            </w:r>
          </w:p>
        </w:tc>
      </w:tr>
      <w:tr w:rsidR="00511347" w:rsidRPr="00D90F57" w:rsidTr="00361D21">
        <w:trPr>
          <w:trHeight w:val="242"/>
        </w:trPr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 .001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 0.004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 .004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 .002]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5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4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4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4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</w:tr>
      <w:tr w:rsidR="00511347" w:rsidRPr="00D90F57" w:rsidTr="00361D21">
        <w:trPr>
          <w:trHeight w:val="242"/>
        </w:trPr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CF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4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16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3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109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2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4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17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15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11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12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3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16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</w:tr>
      <w:tr w:rsidR="00511347" w:rsidRPr="00D90F57" w:rsidTr="00361D21">
        <w:trPr>
          <w:trHeight w:val="242"/>
        </w:trPr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2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8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2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 .008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2]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7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9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8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8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8]</w:t>
            </w:r>
          </w:p>
        </w:tc>
      </w:tr>
      <w:tr w:rsidR="00511347" w:rsidRPr="00D90F57" w:rsidTr="00361D21">
        <w:trPr>
          <w:trHeight w:val="242"/>
        </w:trPr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OP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4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4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4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2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2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3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3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2</w:t>
            </w:r>
          </w:p>
        </w:tc>
      </w:tr>
      <w:tr w:rsidR="00511347" w:rsidRPr="00D90F57" w:rsidTr="00361D21">
        <w:trPr>
          <w:trHeight w:val="242"/>
        </w:trPr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 .003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2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2]</w:t>
            </w:r>
          </w:p>
        </w:tc>
      </w:tr>
      <w:tr w:rsidR="00511347" w:rsidRPr="00D90F57" w:rsidTr="00361D21">
        <w:trPr>
          <w:trHeight w:val="242"/>
        </w:trPr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XP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16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18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203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15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13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16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1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9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09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18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-0.014</w:t>
            </w:r>
          </w:p>
        </w:tc>
      </w:tr>
      <w:tr w:rsidR="00511347" w:rsidRPr="00D90F57" w:rsidTr="00361D21">
        <w:trPr>
          <w:trHeight w:val="242"/>
        </w:trPr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5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11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5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9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5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 .006]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9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10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10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5]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13]</w:t>
            </w:r>
          </w:p>
        </w:tc>
      </w:tr>
      <w:tr w:rsidR="00511347" w:rsidRPr="00D90F57" w:rsidTr="00361D21">
        <w:trPr>
          <w:trHeight w:val="242"/>
        </w:trPr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onstant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6.785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6.088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6.854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6.601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6.844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6.827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6.421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6.215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6.406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6.491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6.835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6.484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</w:tr>
      <w:tr w:rsidR="00511347" w:rsidRPr="00D90F57" w:rsidTr="00361D21">
        <w:trPr>
          <w:trHeight w:val="242"/>
        </w:trPr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212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296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000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378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237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246]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289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209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296]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359]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232]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[0.340]</w:t>
            </w:r>
          </w:p>
        </w:tc>
      </w:tr>
      <w:tr w:rsidR="00511347" w:rsidRPr="00D90F57" w:rsidTr="00361D21">
        <w:trPr>
          <w:trHeight w:val="485"/>
        </w:trPr>
        <w:tc>
          <w:tcPr>
            <w:tcW w:w="102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ld chi2(6)</w:t>
            </w:r>
          </w:p>
        </w:tc>
        <w:tc>
          <w:tcPr>
            <w:tcW w:w="91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25.3</w:t>
            </w:r>
          </w:p>
        </w:tc>
        <w:tc>
          <w:tcPr>
            <w:tcW w:w="97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22.28</w:t>
            </w:r>
          </w:p>
        </w:tc>
        <w:tc>
          <w:tcPr>
            <w:tcW w:w="91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24.34</w:t>
            </w:r>
          </w:p>
        </w:tc>
        <w:tc>
          <w:tcPr>
            <w:tcW w:w="97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25.5</w:t>
            </w:r>
          </w:p>
        </w:tc>
        <w:tc>
          <w:tcPr>
            <w:tcW w:w="91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22.59</w:t>
            </w:r>
          </w:p>
        </w:tc>
        <w:tc>
          <w:tcPr>
            <w:tcW w:w="91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17.21</w:t>
            </w:r>
          </w:p>
        </w:tc>
        <w:tc>
          <w:tcPr>
            <w:tcW w:w="102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39.42</w:t>
            </w:r>
          </w:p>
        </w:tc>
        <w:tc>
          <w:tcPr>
            <w:tcW w:w="97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22.99</w:t>
            </w:r>
          </w:p>
        </w:tc>
        <w:tc>
          <w:tcPr>
            <w:tcW w:w="97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12.94</w:t>
            </w:r>
          </w:p>
        </w:tc>
        <w:tc>
          <w:tcPr>
            <w:tcW w:w="97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20.1</w:t>
            </w:r>
          </w:p>
        </w:tc>
        <w:tc>
          <w:tcPr>
            <w:tcW w:w="91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25.42</w:t>
            </w:r>
          </w:p>
        </w:tc>
        <w:tc>
          <w:tcPr>
            <w:tcW w:w="9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17.62</w:t>
            </w:r>
          </w:p>
        </w:tc>
      </w:tr>
      <w:tr w:rsidR="00511347" w:rsidRPr="00D90F57" w:rsidTr="00361D21">
        <w:trPr>
          <w:trHeight w:val="485"/>
        </w:trPr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D90F5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rob</w:t>
            </w:r>
            <w:proofErr w:type="spellEnd"/>
            <w:r w:rsidRPr="00D90F5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&gt; chi2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03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11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05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03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09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85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00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08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441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27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03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11347" w:rsidRPr="00D90F57" w:rsidRDefault="00511347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90F57">
              <w:rPr>
                <w:rFonts w:ascii="Calibri" w:eastAsia="Times New Roman" w:hAnsi="Calibri" w:cs="Calibri"/>
                <w:sz w:val="18"/>
                <w:szCs w:val="18"/>
              </w:rPr>
              <w:t>0.0073</w:t>
            </w:r>
          </w:p>
        </w:tc>
      </w:tr>
    </w:tbl>
    <w:p w:rsidR="00511347" w:rsidRPr="00D90F57" w:rsidRDefault="00511347" w:rsidP="00511347">
      <w:pPr>
        <w:rPr>
          <w:sz w:val="20"/>
          <w:szCs w:val="20"/>
        </w:rPr>
      </w:pPr>
      <w:r w:rsidRPr="00D90F57">
        <w:rPr>
          <w:sz w:val="20"/>
          <w:szCs w:val="20"/>
        </w:rPr>
        <w:t>Note: The superscripts * denote the statistical significance at 5%. Asymptotic standard errors are in parentheses.</w:t>
      </w:r>
    </w:p>
    <w:p w:rsidR="00511347" w:rsidRDefault="00511347" w:rsidP="00511347"/>
    <w:p w:rsidR="00120335" w:rsidRDefault="00120335" w:rsidP="00511347"/>
    <w:p w:rsidR="00120335" w:rsidRDefault="00120335" w:rsidP="00511347"/>
    <w:p w:rsidR="00120335" w:rsidRDefault="00120335" w:rsidP="00511347"/>
    <w:p w:rsidR="00120335" w:rsidRDefault="00120335" w:rsidP="00511347"/>
    <w:p w:rsidR="00120335" w:rsidRDefault="00120335" w:rsidP="00511347"/>
    <w:p w:rsidR="00120335" w:rsidRDefault="00120335" w:rsidP="00511347"/>
    <w:p w:rsidR="00120335" w:rsidRDefault="00120335" w:rsidP="00511347"/>
    <w:p w:rsidR="00C64F5A" w:rsidRPr="00427C39" w:rsidRDefault="00C64F5A" w:rsidP="00C64F5A">
      <w:pPr>
        <w:rPr>
          <w:rFonts w:ascii="Times New Roman" w:hAnsi="Times New Roman" w:cs="Times New Roman"/>
          <w:sz w:val="24"/>
          <w:szCs w:val="24"/>
        </w:rPr>
      </w:pPr>
      <w:r w:rsidRPr="00427C39">
        <w:rPr>
          <w:rFonts w:ascii="Times New Roman" w:hAnsi="Times New Roman" w:cs="Times New Roman"/>
          <w:sz w:val="24"/>
          <w:szCs w:val="24"/>
        </w:rPr>
        <w:t xml:space="preserve">Table </w:t>
      </w:r>
      <w:r w:rsidR="000B7EF1">
        <w:rPr>
          <w:rFonts w:ascii="Times New Roman" w:hAnsi="Times New Roman" w:cs="Times New Roman"/>
          <w:sz w:val="24"/>
          <w:szCs w:val="24"/>
        </w:rPr>
        <w:t>V</w:t>
      </w:r>
      <w:bookmarkStart w:id="0" w:name="_GoBack"/>
      <w:bookmarkEnd w:id="0"/>
      <w:r w:rsidRPr="00427C39">
        <w:rPr>
          <w:rFonts w:ascii="Times New Roman" w:hAnsi="Times New Roman" w:cs="Times New Roman"/>
          <w:sz w:val="24"/>
          <w:szCs w:val="24"/>
        </w:rPr>
        <w:t>: Augmented Mean Group Estimation</w:t>
      </w:r>
    </w:p>
    <w:tbl>
      <w:tblPr>
        <w:tblW w:w="15540" w:type="dxa"/>
        <w:tblInd w:w="-270" w:type="dxa"/>
        <w:tblLook w:val="04A0" w:firstRow="1" w:lastRow="0" w:firstColumn="1" w:lastColumn="0" w:noHBand="0" w:noVBand="1"/>
      </w:tblPr>
      <w:tblGrid>
        <w:gridCol w:w="875"/>
        <w:gridCol w:w="793"/>
        <w:gridCol w:w="794"/>
        <w:gridCol w:w="737"/>
        <w:gridCol w:w="800"/>
        <w:gridCol w:w="794"/>
        <w:gridCol w:w="781"/>
        <w:gridCol w:w="906"/>
        <w:gridCol w:w="772"/>
        <w:gridCol w:w="772"/>
        <w:gridCol w:w="772"/>
        <w:gridCol w:w="809"/>
        <w:gridCol w:w="887"/>
        <w:gridCol w:w="788"/>
        <w:gridCol w:w="784"/>
        <w:gridCol w:w="806"/>
        <w:gridCol w:w="866"/>
        <w:gridCol w:w="904"/>
        <w:gridCol w:w="900"/>
      </w:tblGrid>
      <w:tr w:rsidR="00557863" w:rsidRPr="001374DF" w:rsidTr="00557863">
        <w:trPr>
          <w:trHeight w:val="194"/>
        </w:trPr>
        <w:tc>
          <w:tcPr>
            <w:tcW w:w="14640" w:type="dxa"/>
            <w:gridSpan w:val="18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:rsidR="00557863" w:rsidRPr="001374DF" w:rsidRDefault="00557863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AMG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</w:tcBorders>
          </w:tcPr>
          <w:p w:rsidR="00557863" w:rsidRPr="001374DF" w:rsidRDefault="00557863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557863" w:rsidRPr="001374DF" w:rsidTr="00557863">
        <w:trPr>
          <w:trHeight w:val="194"/>
        </w:trPr>
        <w:tc>
          <w:tcPr>
            <w:tcW w:w="14640" w:type="dxa"/>
            <w:gridSpan w:val="18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557863" w:rsidRPr="001374DF" w:rsidRDefault="00557863" w:rsidP="00361D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t>LNGDP is the dependent variabl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</w:tcBorders>
          </w:tcPr>
          <w:p w:rsidR="00557863" w:rsidRDefault="00557863" w:rsidP="00361D21">
            <w:pPr>
              <w:spacing w:after="0" w:line="240" w:lineRule="auto"/>
              <w:jc w:val="center"/>
            </w:pPr>
          </w:p>
        </w:tc>
      </w:tr>
      <w:tr w:rsidR="00557863" w:rsidRPr="001374DF" w:rsidTr="00557863">
        <w:trPr>
          <w:trHeight w:val="194"/>
        </w:trPr>
        <w:tc>
          <w:tcPr>
            <w:tcW w:w="8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Model 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CYGE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CYRQ</w:t>
            </w:r>
          </w:p>
        </w:tc>
        <w:tc>
          <w:tcPr>
            <w:tcW w:w="7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CYRL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CYCC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CYVA</w:t>
            </w: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CYPS</w:t>
            </w:r>
          </w:p>
        </w:tc>
        <w:tc>
          <w:tcPr>
            <w:tcW w:w="9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SYGE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SYRQ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SYRL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SYCC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SYVA</w:t>
            </w:r>
          </w:p>
        </w:tc>
        <w:tc>
          <w:tcPr>
            <w:tcW w:w="8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SYPS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DYGE</w:t>
            </w:r>
          </w:p>
        </w:tc>
        <w:tc>
          <w:tcPr>
            <w:tcW w:w="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DYRQ</w:t>
            </w:r>
          </w:p>
        </w:tc>
        <w:tc>
          <w:tcPr>
            <w:tcW w:w="8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DYRL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DYCC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DYVA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DYPS</w:t>
            </w:r>
          </w:p>
        </w:tc>
      </w:tr>
      <w:tr w:rsidR="00557863" w:rsidRPr="001374DF" w:rsidTr="00557863">
        <w:trPr>
          <w:trHeight w:val="194"/>
        </w:trPr>
        <w:tc>
          <w:tcPr>
            <w:tcW w:w="8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D*IQ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8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12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1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6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2</w:t>
            </w: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1</w:t>
            </w:r>
          </w:p>
        </w:tc>
        <w:tc>
          <w:tcPr>
            <w:tcW w:w="9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1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4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6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1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1</w:t>
            </w:r>
          </w:p>
        </w:tc>
        <w:tc>
          <w:tcPr>
            <w:tcW w:w="8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1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35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8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.031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80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2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05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20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4</w:t>
            </w:r>
          </w:p>
        </w:tc>
      </w:tr>
      <w:tr w:rsidR="00557863" w:rsidRPr="001374DF" w:rsidTr="00557863">
        <w:trPr>
          <w:trHeight w:val="194"/>
        </w:trPr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.004]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5]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4]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8]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2]</w:t>
            </w: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2]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2]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[0.006]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[0.006]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2]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[0.008]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2]</w:t>
            </w:r>
          </w:p>
        </w:tc>
      </w:tr>
      <w:tr w:rsidR="00557863" w:rsidRPr="001374DF" w:rsidTr="00557863">
        <w:trPr>
          <w:trHeight w:val="194"/>
        </w:trPr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DI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1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15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13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17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2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5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7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07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2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11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15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4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</w:p>
        </w:tc>
      </w:tr>
      <w:tr w:rsidR="00557863" w:rsidRPr="001374DF" w:rsidTr="00557863">
        <w:trPr>
          <w:trHeight w:val="194"/>
        </w:trPr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13]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10]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14]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13]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2]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4]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12]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4]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2]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 .010]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11]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10]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</w:tr>
      <w:tr w:rsidR="00557863" w:rsidRPr="001374DF" w:rsidTr="00557863">
        <w:trPr>
          <w:trHeight w:val="194"/>
        </w:trPr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F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07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2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4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4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1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-0.00</w:t>
            </w: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0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2</w:t>
            </w:r>
          </w:p>
        </w:tc>
      </w:tr>
      <w:tr w:rsidR="00557863" w:rsidRPr="001374DF" w:rsidTr="00557863">
        <w:trPr>
          <w:trHeight w:val="194"/>
        </w:trPr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 .004]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 0.004]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4]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 .004]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 .001]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4]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 .004]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4]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 .001]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4]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 .001]</w:t>
            </w:r>
          </w:p>
        </w:tc>
      </w:tr>
      <w:tr w:rsidR="00557863" w:rsidRPr="001374DF" w:rsidTr="00557863">
        <w:trPr>
          <w:trHeight w:val="194"/>
        </w:trPr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CF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21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17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16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16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2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4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6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7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23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6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5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21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21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4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17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4</w:t>
            </w:r>
          </w:p>
        </w:tc>
      </w:tr>
      <w:tr w:rsidR="00557863" w:rsidRPr="001374DF" w:rsidTr="00557863">
        <w:trPr>
          <w:trHeight w:val="194"/>
        </w:trPr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7]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7]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7]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 .007]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2]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8]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2]</w:t>
            </w: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5]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7]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2]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 .003]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7]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2]</w:t>
            </w:r>
          </w:p>
        </w:tc>
      </w:tr>
      <w:tr w:rsidR="00557863" w:rsidRPr="001374DF" w:rsidTr="00557863">
        <w:trPr>
          <w:trHeight w:val="194"/>
        </w:trPr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OP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2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4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4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4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4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4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4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01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09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4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</w:tr>
      <w:tr w:rsidR="00557863" w:rsidRPr="001374DF" w:rsidTr="00557863">
        <w:trPr>
          <w:trHeight w:val="194"/>
        </w:trPr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3]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2]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2]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 .002]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2]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2]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2]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 .001]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2]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1]</w:t>
            </w:r>
          </w:p>
        </w:tc>
      </w:tr>
      <w:tr w:rsidR="00557863" w:rsidRPr="001374DF" w:rsidTr="00557863">
        <w:trPr>
          <w:trHeight w:val="194"/>
        </w:trPr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XP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4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0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18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15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19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18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26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22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17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14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12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3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19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19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1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-0.013</w:t>
            </w:r>
          </w:p>
        </w:tc>
      </w:tr>
      <w:tr w:rsidR="00557863" w:rsidRPr="001374DF" w:rsidTr="00557863">
        <w:trPr>
          <w:trHeight w:val="194"/>
        </w:trPr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.007]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7]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9]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8]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6]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 .006]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5]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5]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10]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5]</w:t>
            </w: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5]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6]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.009]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11]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5]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05]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014]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 .006]</w:t>
            </w:r>
          </w:p>
        </w:tc>
      </w:tr>
      <w:tr w:rsidR="00557863" w:rsidRPr="001374DF" w:rsidTr="00557863">
        <w:trPr>
          <w:trHeight w:val="194"/>
        </w:trPr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onstant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6.404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6.198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6.551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6.494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6.854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6.834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6.792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6.736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6.589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6.85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6.753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6.766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6.300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6.133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6.840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6.810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6.279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6.819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*</w:t>
            </w:r>
          </w:p>
        </w:tc>
      </w:tr>
      <w:tr w:rsidR="00557863" w:rsidRPr="001374DF" w:rsidTr="00557863">
        <w:trPr>
          <w:trHeight w:val="194"/>
        </w:trPr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.324]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288]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317]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342]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242]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233]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217]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209]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331]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241]</w:t>
            </w: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227]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244]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.324]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267]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235]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240]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365]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[0.243]</w:t>
            </w:r>
          </w:p>
        </w:tc>
      </w:tr>
      <w:tr w:rsidR="00557863" w:rsidRPr="001374DF" w:rsidTr="00557863">
        <w:trPr>
          <w:trHeight w:val="390"/>
        </w:trPr>
        <w:tc>
          <w:tcPr>
            <w:tcW w:w="87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ld chi2(6)</w:t>
            </w:r>
          </w:p>
        </w:tc>
        <w:tc>
          <w:tcPr>
            <w:tcW w:w="79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17.46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21.46</w:t>
            </w:r>
          </w:p>
        </w:tc>
        <w:tc>
          <w:tcPr>
            <w:tcW w:w="73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9.84</w:t>
            </w:r>
          </w:p>
        </w:tc>
        <w:tc>
          <w:tcPr>
            <w:tcW w:w="8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10.82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27.38</w:t>
            </w:r>
          </w:p>
        </w:tc>
        <w:tc>
          <w:tcPr>
            <w:tcW w:w="78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19.41</w:t>
            </w:r>
          </w:p>
        </w:tc>
        <w:tc>
          <w:tcPr>
            <w:tcW w:w="90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27.78</w:t>
            </w:r>
          </w:p>
        </w:tc>
        <w:tc>
          <w:tcPr>
            <w:tcW w:w="77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22.93</w:t>
            </w:r>
          </w:p>
        </w:tc>
        <w:tc>
          <w:tcPr>
            <w:tcW w:w="77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26.56</w:t>
            </w:r>
          </w:p>
        </w:tc>
        <w:tc>
          <w:tcPr>
            <w:tcW w:w="77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31.12</w:t>
            </w:r>
          </w:p>
        </w:tc>
        <w:tc>
          <w:tcPr>
            <w:tcW w:w="80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22.49</w:t>
            </w:r>
          </w:p>
        </w:tc>
        <w:tc>
          <w:tcPr>
            <w:tcW w:w="88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18.04</w:t>
            </w:r>
          </w:p>
        </w:tc>
        <w:tc>
          <w:tcPr>
            <w:tcW w:w="788" w:type="dxa"/>
            <w:tcBorders>
              <w:top w:val="nil"/>
              <w:left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65.04</w:t>
            </w:r>
          </w:p>
        </w:tc>
        <w:tc>
          <w:tcPr>
            <w:tcW w:w="784" w:type="dxa"/>
            <w:tcBorders>
              <w:top w:val="nil"/>
              <w:left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34.06</w:t>
            </w:r>
          </w:p>
        </w:tc>
        <w:tc>
          <w:tcPr>
            <w:tcW w:w="806" w:type="dxa"/>
            <w:tcBorders>
              <w:top w:val="nil"/>
              <w:left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26.29</w:t>
            </w:r>
          </w:p>
        </w:tc>
        <w:tc>
          <w:tcPr>
            <w:tcW w:w="866" w:type="dxa"/>
            <w:tcBorders>
              <w:top w:val="nil"/>
              <w:left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26.43</w:t>
            </w:r>
          </w:p>
        </w:tc>
        <w:tc>
          <w:tcPr>
            <w:tcW w:w="903" w:type="dxa"/>
            <w:tcBorders>
              <w:top w:val="nil"/>
              <w:left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20.07</w:t>
            </w: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23.81</w:t>
            </w:r>
          </w:p>
        </w:tc>
      </w:tr>
      <w:tr w:rsidR="00557863" w:rsidRPr="001374DF" w:rsidTr="00557863">
        <w:trPr>
          <w:trHeight w:val="390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rob</w:t>
            </w:r>
            <w:proofErr w:type="spellEnd"/>
            <w:r w:rsidRPr="001374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&gt; chi2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7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15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1315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94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01</w:t>
            </w: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35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01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08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105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00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22.490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61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00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00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0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02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2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557863" w:rsidRPr="001374DF" w:rsidRDefault="00557863" w:rsidP="00557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374DF">
              <w:rPr>
                <w:rFonts w:ascii="Calibri" w:eastAsia="Times New Roman" w:hAnsi="Calibri" w:cs="Calibri"/>
                <w:sz w:val="18"/>
                <w:szCs w:val="18"/>
              </w:rPr>
              <w:t>0.0006</w:t>
            </w:r>
          </w:p>
        </w:tc>
      </w:tr>
    </w:tbl>
    <w:p w:rsidR="00511347" w:rsidRPr="000D7F8D" w:rsidRDefault="00511347" w:rsidP="00511347">
      <w:pPr>
        <w:rPr>
          <w:sz w:val="20"/>
          <w:szCs w:val="20"/>
        </w:rPr>
      </w:pPr>
      <w:r w:rsidRPr="000D7F8D">
        <w:rPr>
          <w:sz w:val="20"/>
          <w:szCs w:val="20"/>
        </w:rPr>
        <w:t>Note: The superscripts * denote the statistical significance at 5%. Asymptotic standard errors are in parentheses.</w:t>
      </w:r>
    </w:p>
    <w:p w:rsidR="00511347" w:rsidRDefault="00511347" w:rsidP="00511347">
      <w:pPr>
        <w:rPr>
          <w:sz w:val="20"/>
          <w:szCs w:val="20"/>
        </w:rPr>
      </w:pPr>
    </w:p>
    <w:p w:rsidR="00071151" w:rsidRDefault="00071151"/>
    <w:sectPr w:rsidR="00071151" w:rsidSect="0018729D">
      <w:pgSz w:w="15840" w:h="12240" w:orient="landscape"/>
      <w:pgMar w:top="1440" w:right="810" w:bottom="1440" w:left="5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NLewMDYwNbcwNzNU0lEKTi0uzszPAykwqgUAob9mDiwAAAA="/>
  </w:docVars>
  <w:rsids>
    <w:rsidRoot w:val="00511347"/>
    <w:rsid w:val="00071151"/>
    <w:rsid w:val="000B7EF1"/>
    <w:rsid w:val="00120335"/>
    <w:rsid w:val="00212343"/>
    <w:rsid w:val="00427C39"/>
    <w:rsid w:val="00511347"/>
    <w:rsid w:val="00557863"/>
    <w:rsid w:val="00AE1385"/>
    <w:rsid w:val="00C64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97525"/>
  <w15:chartTrackingRefBased/>
  <w15:docId w15:val="{26F21C81-8E3B-465C-A42C-4370D2BF9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13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645</Words>
  <Characters>367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6</cp:revision>
  <dcterms:created xsi:type="dcterms:W3CDTF">2020-06-18T06:21:00Z</dcterms:created>
  <dcterms:modified xsi:type="dcterms:W3CDTF">2020-06-22T09:13:00Z</dcterms:modified>
</cp:coreProperties>
</file>